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FC30AB" w14:textId="35517E7F" w:rsidR="006C7F81" w:rsidRDefault="008B6B0C">
      <w:pPr>
        <w:rPr>
          <w:lang w:val="en-US"/>
        </w:rPr>
      </w:pPr>
      <w:r>
        <w:rPr>
          <w:lang w:val="en-US"/>
        </w:rPr>
        <w:t>My First Blog!</w:t>
      </w:r>
    </w:p>
    <w:p w14:paraId="126EA74E" w14:textId="3A1514A8" w:rsidR="008B6B0C" w:rsidRDefault="008B6B0C">
      <w:pPr>
        <w:rPr>
          <w:lang w:val="en-US"/>
        </w:rPr>
      </w:pPr>
    </w:p>
    <w:p w14:paraId="55C64925" w14:textId="016CD64F" w:rsidR="008B6B0C" w:rsidRDefault="008B6B0C">
      <w:pPr>
        <w:rPr>
          <w:lang w:val="en-US"/>
        </w:rPr>
      </w:pPr>
      <w:r>
        <w:rPr>
          <w:lang w:val="en-US"/>
        </w:rPr>
        <w:t>Just finished my last website for the CS50 web development course. First blog to celebrate the completion!</w:t>
      </w:r>
    </w:p>
    <w:p w14:paraId="4766445A" w14:textId="39591E9E" w:rsidR="008B6B0C" w:rsidRDefault="008B6B0C">
      <w:pPr>
        <w:rPr>
          <w:lang w:val="en-US"/>
        </w:rPr>
      </w:pPr>
    </w:p>
    <w:p w14:paraId="2AF8643F" w14:textId="17EA42FE" w:rsidR="008B6B0C" w:rsidRDefault="008B6B0C">
      <w:pPr>
        <w:rPr>
          <w:lang w:val="en-US"/>
        </w:rPr>
      </w:pPr>
      <w:r>
        <w:rPr>
          <w:lang w:val="en-US"/>
        </w:rPr>
        <w:t xml:space="preserve">Six websites. Three weeks. It was a packed timeline for sure! And finally, it is over! </w:t>
      </w:r>
    </w:p>
    <w:p w14:paraId="1118D5A8" w14:textId="61076C12" w:rsidR="00D91953" w:rsidRDefault="00D91953">
      <w:pPr>
        <w:rPr>
          <w:lang w:val="en-US"/>
        </w:rPr>
      </w:pPr>
      <w:r>
        <w:rPr>
          <w:lang w:val="en-US"/>
        </w:rPr>
        <w:t xml:space="preserve">The course mostly talks about HTML, CSS, JavaScript and Django along with some SQL, React and other best practices usually followed during software development in general such as CI/CD and testing. It also introduced me to a new message transfer system. I have worked with sockets before in C++ for message transfer. And now I accomplished message transferring using JSON APIs between Django (back-end) and JavaScript (front-end). </w:t>
      </w:r>
    </w:p>
    <w:p w14:paraId="74C9D975" w14:textId="7FDC76D3" w:rsidR="00D91953" w:rsidRDefault="00D91953">
      <w:pPr>
        <w:rPr>
          <w:lang w:val="en-US"/>
        </w:rPr>
      </w:pPr>
      <w:r>
        <w:rPr>
          <w:lang w:val="en-US"/>
        </w:rPr>
        <w:t>The projects were a lot of fun. The</w:t>
      </w:r>
      <w:r w:rsidR="0035231F">
        <w:rPr>
          <w:lang w:val="en-US"/>
        </w:rPr>
        <w:t xml:space="preserve"> project requirements</w:t>
      </w:r>
      <w:r>
        <w:rPr>
          <w:lang w:val="en-US"/>
        </w:rPr>
        <w:t xml:space="preserve"> mostly build up on the basic ideas discussed during the lectures. The lecture</w:t>
      </w:r>
      <w:r w:rsidR="0035231F">
        <w:rPr>
          <w:lang w:val="en-US"/>
        </w:rPr>
        <w:t xml:space="preserve"> videos</w:t>
      </w:r>
      <w:r>
        <w:rPr>
          <w:lang w:val="en-US"/>
        </w:rPr>
        <w:t xml:space="preserve"> are also accompanied by amazing notes</w:t>
      </w:r>
      <w:r w:rsidR="0035231F">
        <w:rPr>
          <w:lang w:val="en-US"/>
        </w:rPr>
        <w:t>. And between the videos and the notes, the projects become easily doable with just the right amount of challenge which kept me engrossed till I accurately completed all project requirements.</w:t>
      </w:r>
    </w:p>
    <w:p w14:paraId="0AC8D5D8" w14:textId="7C6A80EB" w:rsidR="0035231F" w:rsidRDefault="0035231F">
      <w:pPr>
        <w:rPr>
          <w:lang w:val="en-US"/>
        </w:rPr>
      </w:pPr>
      <w:r>
        <w:rPr>
          <w:lang w:val="en-US"/>
        </w:rPr>
        <w:t>I also feel the projects helped me to become familiar with some of the most common tasks involved in web design (e.g., form submissions, single-page application, pagination, dataset storage and manipulation etc.)</w:t>
      </w:r>
    </w:p>
    <w:p w14:paraId="6F51839E" w14:textId="47091377" w:rsidR="0035231F" w:rsidRPr="008B6B0C" w:rsidRDefault="0035231F">
      <w:pPr>
        <w:rPr>
          <w:lang w:val="en-US"/>
        </w:rPr>
      </w:pPr>
      <w:r>
        <w:rPr>
          <w:lang w:val="en-US"/>
        </w:rPr>
        <w:t>At the end of this course, I feel comfortable to tackle any web design challenge with my newly acquired skills!</w:t>
      </w:r>
    </w:p>
    <w:sectPr w:rsidR="0035231F" w:rsidRPr="008B6B0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3MTI1MTSxMDM1MrFU0lEKTi0uzszPAykwrAUAeinipiwAAAA="/>
  </w:docVars>
  <w:rsids>
    <w:rsidRoot w:val="00E3313F"/>
    <w:rsid w:val="00002BEE"/>
    <w:rsid w:val="00006A38"/>
    <w:rsid w:val="000121F9"/>
    <w:rsid w:val="00051735"/>
    <w:rsid w:val="000B2370"/>
    <w:rsid w:val="000F30F8"/>
    <w:rsid w:val="000F76E6"/>
    <w:rsid w:val="0012781F"/>
    <w:rsid w:val="0014309E"/>
    <w:rsid w:val="001725E3"/>
    <w:rsid w:val="00183BAB"/>
    <w:rsid w:val="001848A3"/>
    <w:rsid w:val="001F52E6"/>
    <w:rsid w:val="0020493E"/>
    <w:rsid w:val="00231DC8"/>
    <w:rsid w:val="0024018D"/>
    <w:rsid w:val="00274184"/>
    <w:rsid w:val="00274493"/>
    <w:rsid w:val="002D0C48"/>
    <w:rsid w:val="002D3FCB"/>
    <w:rsid w:val="002F0F3A"/>
    <w:rsid w:val="00302482"/>
    <w:rsid w:val="0035231F"/>
    <w:rsid w:val="00395609"/>
    <w:rsid w:val="003C0F3F"/>
    <w:rsid w:val="003C7D21"/>
    <w:rsid w:val="003D4D47"/>
    <w:rsid w:val="003F0E11"/>
    <w:rsid w:val="0048406D"/>
    <w:rsid w:val="004A2E3B"/>
    <w:rsid w:val="004C7D0B"/>
    <w:rsid w:val="00517F4A"/>
    <w:rsid w:val="00533D1C"/>
    <w:rsid w:val="00554DB0"/>
    <w:rsid w:val="00564AE9"/>
    <w:rsid w:val="005D788C"/>
    <w:rsid w:val="005F1E5C"/>
    <w:rsid w:val="00600DA5"/>
    <w:rsid w:val="00642D0C"/>
    <w:rsid w:val="00646D37"/>
    <w:rsid w:val="006C7F81"/>
    <w:rsid w:val="006D399C"/>
    <w:rsid w:val="006E0C46"/>
    <w:rsid w:val="006E76F0"/>
    <w:rsid w:val="00706958"/>
    <w:rsid w:val="007304FD"/>
    <w:rsid w:val="007336AD"/>
    <w:rsid w:val="0078078E"/>
    <w:rsid w:val="0079720E"/>
    <w:rsid w:val="007A6CBA"/>
    <w:rsid w:val="007C72B7"/>
    <w:rsid w:val="007F0C0E"/>
    <w:rsid w:val="00800DA4"/>
    <w:rsid w:val="00802475"/>
    <w:rsid w:val="00832440"/>
    <w:rsid w:val="00847E88"/>
    <w:rsid w:val="008B6B0C"/>
    <w:rsid w:val="008D4448"/>
    <w:rsid w:val="008E7B21"/>
    <w:rsid w:val="00902372"/>
    <w:rsid w:val="0091297F"/>
    <w:rsid w:val="00933040"/>
    <w:rsid w:val="009539C3"/>
    <w:rsid w:val="009825C2"/>
    <w:rsid w:val="00983F8B"/>
    <w:rsid w:val="009C057B"/>
    <w:rsid w:val="009D0306"/>
    <w:rsid w:val="009E0DC3"/>
    <w:rsid w:val="00A32A46"/>
    <w:rsid w:val="00A57D2C"/>
    <w:rsid w:val="00A6272B"/>
    <w:rsid w:val="00AF58FC"/>
    <w:rsid w:val="00B015D1"/>
    <w:rsid w:val="00B03924"/>
    <w:rsid w:val="00B17A43"/>
    <w:rsid w:val="00B40F52"/>
    <w:rsid w:val="00B47DA4"/>
    <w:rsid w:val="00BD57D5"/>
    <w:rsid w:val="00BE07CD"/>
    <w:rsid w:val="00BE5F50"/>
    <w:rsid w:val="00C5427C"/>
    <w:rsid w:val="00C56FC8"/>
    <w:rsid w:val="00C67A8E"/>
    <w:rsid w:val="00CB3356"/>
    <w:rsid w:val="00CD37E5"/>
    <w:rsid w:val="00D0352E"/>
    <w:rsid w:val="00D03BC9"/>
    <w:rsid w:val="00D21C53"/>
    <w:rsid w:val="00D24D59"/>
    <w:rsid w:val="00D2512D"/>
    <w:rsid w:val="00D40331"/>
    <w:rsid w:val="00D50609"/>
    <w:rsid w:val="00D627EF"/>
    <w:rsid w:val="00D869B7"/>
    <w:rsid w:val="00D91953"/>
    <w:rsid w:val="00DA1BB3"/>
    <w:rsid w:val="00DB6408"/>
    <w:rsid w:val="00DC4809"/>
    <w:rsid w:val="00DD02E6"/>
    <w:rsid w:val="00DE25EC"/>
    <w:rsid w:val="00DE3DDD"/>
    <w:rsid w:val="00E16561"/>
    <w:rsid w:val="00E3313F"/>
    <w:rsid w:val="00E50BF1"/>
    <w:rsid w:val="00E61BEB"/>
    <w:rsid w:val="00E65A5E"/>
    <w:rsid w:val="00E835BF"/>
    <w:rsid w:val="00EA6E91"/>
    <w:rsid w:val="00EE34EB"/>
    <w:rsid w:val="00F00221"/>
    <w:rsid w:val="00F5691C"/>
    <w:rsid w:val="00F67C1A"/>
    <w:rsid w:val="00F779DE"/>
    <w:rsid w:val="00FD1A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FF7021"/>
  <w15:chartTrackingRefBased/>
  <w15:docId w15:val="{4EC46D4A-6BB6-4DB9-80B2-64A65DBC45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50</TotalTime>
  <Pages>1</Pages>
  <Words>200</Words>
  <Characters>114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iruddha Das</dc:creator>
  <cp:keywords/>
  <dc:description/>
  <cp:lastModifiedBy>Aniruddha Das</cp:lastModifiedBy>
  <cp:revision>3</cp:revision>
  <dcterms:created xsi:type="dcterms:W3CDTF">2022-07-19T22:14:00Z</dcterms:created>
  <dcterms:modified xsi:type="dcterms:W3CDTF">2022-07-20T12:24:00Z</dcterms:modified>
</cp:coreProperties>
</file>